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>Hour 3 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59DD4924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</w:t>
      </w:r>
      <w:r>
        <w:t>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6D497F9" w:rsidR="004F1822" w:rsidRDefault="00D42E1F">
      <w:r>
        <w:t xml:space="preserve">Hour 1 </w:t>
      </w:r>
      <w:r w:rsidR="008D70E9">
        <w:t>–</w:t>
      </w:r>
      <w:r>
        <w:t xml:space="preserve">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4763B353" w:rsidR="004F1822" w:rsidRDefault="00D42E1F">
      <w:r>
        <w:t xml:space="preserve">Hour 1 - Class 5&amp;6 Quiz,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3A5F1498" w:rsidR="004F1822" w:rsidRDefault="00D42E1F">
      <w:r>
        <w:t>Hour 2</w:t>
      </w:r>
      <w:r w:rsidR="00BE62DA">
        <w:t>/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>
        <w:t xml:space="preserve">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mwrAUAGqaK/CwAAAA="/>
  </w:docVars>
  <w:rsids>
    <w:rsidRoot w:val="004F1822"/>
    <w:rsid w:val="00006DD0"/>
    <w:rsid w:val="000A666C"/>
    <w:rsid w:val="000D1A89"/>
    <w:rsid w:val="000E35C3"/>
    <w:rsid w:val="000E5929"/>
    <w:rsid w:val="00146135"/>
    <w:rsid w:val="001C4229"/>
    <w:rsid w:val="001E14AB"/>
    <w:rsid w:val="001E7F0F"/>
    <w:rsid w:val="00206C98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778C0"/>
    <w:rsid w:val="004F1822"/>
    <w:rsid w:val="0060561D"/>
    <w:rsid w:val="00637AA1"/>
    <w:rsid w:val="00646C9E"/>
    <w:rsid w:val="006846A2"/>
    <w:rsid w:val="006B7995"/>
    <w:rsid w:val="006C62C0"/>
    <w:rsid w:val="006F4EAE"/>
    <w:rsid w:val="00731DA9"/>
    <w:rsid w:val="00741980"/>
    <w:rsid w:val="007B1B00"/>
    <w:rsid w:val="007C64A1"/>
    <w:rsid w:val="008447D2"/>
    <w:rsid w:val="008A0347"/>
    <w:rsid w:val="008D6956"/>
    <w:rsid w:val="008D70E9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2354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6</TotalTime>
  <Pages>2</Pages>
  <Words>498</Words>
  <Characters>2840</Characters>
  <Application>Microsoft Office Word</Application>
  <DocSecurity>0</DocSecurity>
  <Lines>23</Lines>
  <Paragraphs>6</Paragraphs>
  <ScaleCrop>false</ScaleCrop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57</cp:revision>
  <cp:lastPrinted>2020-06-02T18:12:00Z</cp:lastPrinted>
  <dcterms:created xsi:type="dcterms:W3CDTF">2019-09-02T17:00:00Z</dcterms:created>
  <dcterms:modified xsi:type="dcterms:W3CDTF">2020-06-22T19:10:00Z</dcterms:modified>
</cp:coreProperties>
</file>